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613986" w14:textId="77777777" w:rsidR="00903500" w:rsidRPr="00A43083" w:rsidRDefault="00903500" w:rsidP="00E87716">
      <w:pPr>
        <w:pStyle w:val="NoSpacing"/>
        <w:jc w:val="center"/>
        <w:rPr>
          <w:rFonts w:ascii="Cambria" w:hAnsi="Cambria"/>
          <w:b/>
          <w:bCs/>
          <w:sz w:val="28"/>
          <w:szCs w:val="28"/>
        </w:rPr>
      </w:pPr>
      <w:bookmarkStart w:id="0" w:name="_GoBack"/>
      <w:bookmarkEnd w:id="0"/>
      <w:r w:rsidRPr="00A43083">
        <w:rPr>
          <w:rFonts w:ascii="Cambria" w:hAnsi="Cambria"/>
          <w:b/>
          <w:bCs/>
          <w:sz w:val="28"/>
          <w:szCs w:val="28"/>
        </w:rPr>
        <w:t>APPROVAL SHEET</w:t>
      </w:r>
    </w:p>
    <w:p w14:paraId="2BFEBD36" w14:textId="77777777" w:rsidR="00E87716" w:rsidRPr="00A43083" w:rsidRDefault="00E87716" w:rsidP="00E87716">
      <w:pPr>
        <w:pStyle w:val="NoSpacing"/>
        <w:rPr>
          <w:rFonts w:ascii="Cambria" w:hAnsi="Cambria"/>
        </w:rPr>
      </w:pPr>
    </w:p>
    <w:p w14:paraId="3CE8A491" w14:textId="0B35EB33" w:rsidR="00903500" w:rsidRPr="00A43083" w:rsidRDefault="00903500" w:rsidP="00E87716">
      <w:pPr>
        <w:pStyle w:val="NoSpacing"/>
        <w:rPr>
          <w:rFonts w:ascii="Cambria" w:hAnsi="Cambria"/>
        </w:rPr>
      </w:pPr>
      <w:r w:rsidRPr="00A43083">
        <w:rPr>
          <w:rFonts w:ascii="Cambria" w:hAnsi="Cambria"/>
        </w:rPr>
        <w:t xml:space="preserve">This </w:t>
      </w:r>
      <w:r w:rsidR="007A1889" w:rsidRPr="00A43083">
        <w:rPr>
          <w:rFonts w:ascii="Cambria" w:hAnsi="Cambria"/>
        </w:rPr>
        <w:t>Research/</w:t>
      </w:r>
      <w:r w:rsidRPr="00A43083">
        <w:rPr>
          <w:rFonts w:ascii="Cambria" w:hAnsi="Cambria"/>
        </w:rPr>
        <w:t>Thesis hereto entitled:</w:t>
      </w:r>
    </w:p>
    <w:p w14:paraId="67672E2F" w14:textId="77777777" w:rsidR="00A43083" w:rsidRPr="00A43083" w:rsidRDefault="00A43083" w:rsidP="00E87716">
      <w:pPr>
        <w:pStyle w:val="NoSpacing"/>
        <w:rPr>
          <w:rFonts w:ascii="Cambria" w:hAnsi="Cambria"/>
          <w:sz w:val="12"/>
        </w:rPr>
      </w:pPr>
    </w:p>
    <w:p w14:paraId="72FEF5CF" w14:textId="64365EDE" w:rsidR="00903500" w:rsidRPr="00A43083" w:rsidRDefault="009F6DEF" w:rsidP="00577BB5">
      <w:pPr>
        <w:pStyle w:val="NoSpacing"/>
        <w:jc w:val="center"/>
        <w:rPr>
          <w:rFonts w:ascii="Cambria" w:hAnsi="Cambria"/>
        </w:rPr>
      </w:pPr>
      <w:sdt>
        <w:sdtPr>
          <w:rPr>
            <w:rStyle w:val="Style9"/>
          </w:rPr>
          <w:id w:val="-102035701"/>
          <w:placeholder>
            <w:docPart w:val="A497BF0D0E5B4A3B9FEE24406770A095"/>
          </w:placeholder>
          <w:showingPlcHdr/>
        </w:sdtPr>
        <w:sdtEndPr>
          <w:rPr>
            <w:rStyle w:val="DefaultParagraphFont"/>
            <w:rFonts w:ascii="Calibri" w:hAnsi="Calibri"/>
            <w:b w:val="0"/>
            <w:sz w:val="22"/>
          </w:rPr>
        </w:sdtEndPr>
        <w:sdtContent>
          <w:r w:rsidR="00C74216" w:rsidRPr="00A43083">
            <w:rPr>
              <w:rStyle w:val="PlaceholderText"/>
              <w:rFonts w:ascii="Cambria" w:hAnsi="Cambria"/>
            </w:rPr>
            <w:t>Click or tap here to enter text.</w:t>
          </w:r>
        </w:sdtContent>
      </w:sdt>
    </w:p>
    <w:p w14:paraId="2B9E3C9A" w14:textId="77777777" w:rsidR="00E87716" w:rsidRPr="00A43083" w:rsidRDefault="00E87716" w:rsidP="00E87716">
      <w:pPr>
        <w:pStyle w:val="NoSpacing"/>
        <w:rPr>
          <w:rFonts w:ascii="Cambria" w:hAnsi="Cambria"/>
        </w:rPr>
      </w:pPr>
    </w:p>
    <w:p w14:paraId="237B101C" w14:textId="58B65427" w:rsidR="00F74EF7" w:rsidRPr="00A43083" w:rsidRDefault="00903500" w:rsidP="00E87716">
      <w:pPr>
        <w:pStyle w:val="NoSpacing"/>
        <w:rPr>
          <w:rFonts w:ascii="Cambria" w:hAnsi="Cambria"/>
        </w:rPr>
      </w:pPr>
      <w:proofErr w:type="gramStart"/>
      <w:r w:rsidRPr="00A43083">
        <w:rPr>
          <w:rFonts w:ascii="Cambria" w:hAnsi="Cambria"/>
        </w:rPr>
        <w:t>prepared</w:t>
      </w:r>
      <w:proofErr w:type="gramEnd"/>
      <w:r w:rsidRPr="00A43083">
        <w:rPr>
          <w:rFonts w:ascii="Cambria" w:hAnsi="Cambria"/>
        </w:rPr>
        <w:t xml:space="preserve"> and submitted by</w:t>
      </w:r>
    </w:p>
    <w:p w14:paraId="65C73FD2" w14:textId="77777777" w:rsidR="005E2493" w:rsidRPr="00A43083" w:rsidRDefault="005E2493" w:rsidP="00E87716">
      <w:pPr>
        <w:pStyle w:val="NoSpacing"/>
        <w:rPr>
          <w:rFonts w:ascii="Cambria" w:hAnsi="Cambria"/>
          <w:sz w:val="14"/>
          <w:szCs w:val="14"/>
        </w:rPr>
      </w:pPr>
    </w:p>
    <w:tbl>
      <w:tblPr>
        <w:tblStyle w:val="TableGrid"/>
        <w:tblW w:w="0" w:type="auto"/>
        <w:tblInd w:w="1843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6095"/>
      </w:tblGrid>
      <w:tr w:rsidR="00985A7A" w:rsidRPr="00A43083" w14:paraId="4A0784F4" w14:textId="77777777" w:rsidTr="005E2493">
        <w:sdt>
          <w:sdtPr>
            <w:rPr>
              <w:rStyle w:val="Style1"/>
            </w:rPr>
            <w:id w:val="780309586"/>
            <w:placeholder>
              <w:docPart w:val="2610DBA089E748F3855F7C0690190A60"/>
            </w:placeholder>
            <w:showingPlcHdr/>
            <w:text/>
          </w:sdtPr>
          <w:sdtEndPr>
            <w:rPr>
              <w:rStyle w:val="DefaultParagraphFont"/>
              <w:rFonts w:ascii="Calibri" w:hAnsi="Calibri"/>
            </w:rPr>
          </w:sdtEndPr>
          <w:sdtContent>
            <w:tc>
              <w:tcPr>
                <w:tcW w:w="6095" w:type="dxa"/>
              </w:tcPr>
              <w:p w14:paraId="164AAE25" w14:textId="4B64B063" w:rsidR="00985A7A" w:rsidRPr="00A43083" w:rsidRDefault="00C74216" w:rsidP="00C74216">
                <w:pPr>
                  <w:pStyle w:val="NoSpacing"/>
                  <w:rPr>
                    <w:rFonts w:ascii="Cambria" w:hAnsi="Cambria"/>
                  </w:rPr>
                </w:pPr>
                <w:r w:rsidRPr="00A43083">
                  <w:rPr>
                    <w:rStyle w:val="PlaceholderText"/>
                    <w:rFonts w:ascii="Cambria" w:hAnsi="Cambria"/>
                  </w:rPr>
                  <w:t>Click or tap here to enter text.</w:t>
                </w:r>
              </w:p>
            </w:tc>
          </w:sdtContent>
        </w:sdt>
      </w:tr>
      <w:tr w:rsidR="00985A7A" w:rsidRPr="00A43083" w14:paraId="78325CFC" w14:textId="77777777" w:rsidTr="005E2493">
        <w:sdt>
          <w:sdtPr>
            <w:rPr>
              <w:rStyle w:val="Style1"/>
            </w:rPr>
            <w:id w:val="-1173572542"/>
            <w:placeholder>
              <w:docPart w:val="BDDFC762A5814AF59EEC232B3741FB5C"/>
            </w:placeholder>
            <w:showingPlcHdr/>
            <w:text/>
          </w:sdtPr>
          <w:sdtEndPr>
            <w:rPr>
              <w:rStyle w:val="DefaultParagraphFont"/>
              <w:rFonts w:ascii="Calibri" w:hAnsi="Calibri"/>
            </w:rPr>
          </w:sdtEndPr>
          <w:sdtContent>
            <w:tc>
              <w:tcPr>
                <w:tcW w:w="6095" w:type="dxa"/>
              </w:tcPr>
              <w:p w14:paraId="1D84515F" w14:textId="3B911DFB" w:rsidR="00985A7A" w:rsidRPr="00A43083" w:rsidRDefault="00C74216" w:rsidP="0050651F">
                <w:pPr>
                  <w:pStyle w:val="NoSpacing"/>
                  <w:rPr>
                    <w:rFonts w:ascii="Cambria" w:hAnsi="Cambria"/>
                  </w:rPr>
                </w:pPr>
                <w:r w:rsidRPr="00A43083">
                  <w:rPr>
                    <w:rStyle w:val="PlaceholderText"/>
                    <w:rFonts w:ascii="Cambria" w:hAnsi="Cambria"/>
                  </w:rPr>
                  <w:t>Click or tap here to enter text.</w:t>
                </w:r>
              </w:p>
            </w:tc>
          </w:sdtContent>
        </w:sdt>
      </w:tr>
      <w:tr w:rsidR="00985A7A" w:rsidRPr="00A43083" w14:paraId="35C958AB" w14:textId="77777777" w:rsidTr="005E2493">
        <w:sdt>
          <w:sdtPr>
            <w:rPr>
              <w:rStyle w:val="Style1"/>
            </w:rPr>
            <w:id w:val="-40433751"/>
            <w:placeholder>
              <w:docPart w:val="0EE6BCB0B6D44A4DA20EAF6A3DE3BEC6"/>
            </w:placeholder>
            <w:showingPlcHdr/>
            <w:text/>
          </w:sdtPr>
          <w:sdtEndPr>
            <w:rPr>
              <w:rStyle w:val="DefaultParagraphFont"/>
              <w:rFonts w:ascii="Calibri" w:hAnsi="Calibri"/>
            </w:rPr>
          </w:sdtEndPr>
          <w:sdtContent>
            <w:tc>
              <w:tcPr>
                <w:tcW w:w="6095" w:type="dxa"/>
              </w:tcPr>
              <w:p w14:paraId="3F262795" w14:textId="14879746" w:rsidR="00985A7A" w:rsidRPr="00A43083" w:rsidRDefault="00985A7A" w:rsidP="00E87716">
                <w:pPr>
                  <w:pStyle w:val="NoSpacing"/>
                  <w:rPr>
                    <w:rFonts w:ascii="Cambria" w:hAnsi="Cambria"/>
                  </w:rPr>
                </w:pPr>
                <w:r w:rsidRPr="00A43083">
                  <w:rPr>
                    <w:rStyle w:val="PlaceholderText"/>
                    <w:rFonts w:ascii="Cambria" w:hAnsi="Cambria"/>
                  </w:rPr>
                  <w:t>Click or tap here to enter text.</w:t>
                </w:r>
              </w:p>
            </w:tc>
          </w:sdtContent>
        </w:sdt>
      </w:tr>
      <w:tr w:rsidR="00985A7A" w:rsidRPr="00A43083" w14:paraId="3788D808" w14:textId="77777777" w:rsidTr="005E2493">
        <w:sdt>
          <w:sdtPr>
            <w:rPr>
              <w:rStyle w:val="Style1"/>
            </w:rPr>
            <w:id w:val="1000393717"/>
            <w:placeholder>
              <w:docPart w:val="E718F077A7694A728064EDC8C4A007E9"/>
            </w:placeholder>
            <w:showingPlcHdr/>
            <w:text/>
          </w:sdtPr>
          <w:sdtEndPr>
            <w:rPr>
              <w:rStyle w:val="DefaultParagraphFont"/>
              <w:rFonts w:ascii="Calibri" w:hAnsi="Calibri"/>
            </w:rPr>
          </w:sdtEndPr>
          <w:sdtContent>
            <w:tc>
              <w:tcPr>
                <w:tcW w:w="6095" w:type="dxa"/>
              </w:tcPr>
              <w:p w14:paraId="085B7449" w14:textId="6D4421E0" w:rsidR="00985A7A" w:rsidRPr="00A43083" w:rsidRDefault="00985A7A" w:rsidP="00E87716">
                <w:pPr>
                  <w:pStyle w:val="NoSpacing"/>
                  <w:rPr>
                    <w:rFonts w:ascii="Cambria" w:hAnsi="Cambria"/>
                  </w:rPr>
                </w:pPr>
                <w:r w:rsidRPr="00A43083">
                  <w:rPr>
                    <w:rStyle w:val="PlaceholderText"/>
                    <w:rFonts w:ascii="Cambria" w:hAnsi="Cambria"/>
                  </w:rPr>
                  <w:t>Click or tap here to enter text.</w:t>
                </w:r>
              </w:p>
            </w:tc>
          </w:sdtContent>
        </w:sdt>
      </w:tr>
      <w:tr w:rsidR="00985A7A" w:rsidRPr="00A43083" w14:paraId="4CFE5BB1" w14:textId="77777777" w:rsidTr="005E2493">
        <w:sdt>
          <w:sdtPr>
            <w:rPr>
              <w:rStyle w:val="Style1"/>
            </w:rPr>
            <w:id w:val="1264344863"/>
            <w:placeholder>
              <w:docPart w:val="5280F80BEBDB47A490E5EAD0AB5F0F32"/>
            </w:placeholder>
            <w:showingPlcHdr/>
            <w:text/>
          </w:sdtPr>
          <w:sdtEndPr>
            <w:rPr>
              <w:rStyle w:val="DefaultParagraphFont"/>
              <w:rFonts w:ascii="Calibri" w:hAnsi="Calibri"/>
            </w:rPr>
          </w:sdtEndPr>
          <w:sdtContent>
            <w:tc>
              <w:tcPr>
                <w:tcW w:w="6095" w:type="dxa"/>
              </w:tcPr>
              <w:p w14:paraId="17D477A3" w14:textId="3E227986" w:rsidR="00985A7A" w:rsidRPr="00A43083" w:rsidRDefault="00985A7A" w:rsidP="00E87716">
                <w:pPr>
                  <w:pStyle w:val="NoSpacing"/>
                  <w:rPr>
                    <w:rFonts w:ascii="Cambria" w:hAnsi="Cambria"/>
                  </w:rPr>
                </w:pPr>
                <w:r w:rsidRPr="00A43083">
                  <w:rPr>
                    <w:rStyle w:val="PlaceholderText"/>
                    <w:rFonts w:ascii="Cambria" w:hAnsi="Cambria"/>
                  </w:rPr>
                  <w:t>Click or tap here to enter text.</w:t>
                </w:r>
              </w:p>
            </w:tc>
          </w:sdtContent>
        </w:sdt>
      </w:tr>
    </w:tbl>
    <w:p w14:paraId="72EBB0BE" w14:textId="77777777" w:rsidR="00985A7A" w:rsidRPr="00A43083" w:rsidRDefault="00985A7A" w:rsidP="00E87716">
      <w:pPr>
        <w:pStyle w:val="NoSpacing"/>
        <w:rPr>
          <w:rFonts w:ascii="Cambria" w:hAnsi="Cambria"/>
        </w:rPr>
      </w:pPr>
    </w:p>
    <w:p w14:paraId="7743B809" w14:textId="2DDAAEA7" w:rsidR="00903500" w:rsidRPr="00A43083" w:rsidRDefault="00903500" w:rsidP="00E87716">
      <w:pPr>
        <w:pStyle w:val="NoSpacing"/>
        <w:rPr>
          <w:rFonts w:ascii="Cambria" w:hAnsi="Cambria"/>
        </w:rPr>
      </w:pPr>
      <w:r w:rsidRPr="00A43083">
        <w:rPr>
          <w:rFonts w:ascii="Cambria" w:hAnsi="Cambria"/>
        </w:rPr>
        <w:t>in partial fulfillment of the requirements for the degree of</w:t>
      </w:r>
    </w:p>
    <w:p w14:paraId="396AFE9B" w14:textId="77777777" w:rsidR="005E2493" w:rsidRPr="00A43083" w:rsidRDefault="005E2493" w:rsidP="00E87716">
      <w:pPr>
        <w:pStyle w:val="NoSpacing"/>
        <w:rPr>
          <w:rFonts w:ascii="Cambria" w:hAnsi="Cambria"/>
          <w:sz w:val="12"/>
          <w:szCs w:val="12"/>
        </w:rPr>
      </w:pPr>
    </w:p>
    <w:tbl>
      <w:tblPr>
        <w:tblStyle w:val="TableGrid"/>
        <w:tblW w:w="0" w:type="auto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0"/>
      </w:tblGrid>
      <w:tr w:rsidR="00985A7A" w:rsidRPr="00A43083" w14:paraId="75DBE449" w14:textId="77777777" w:rsidTr="00577BB5">
        <w:sdt>
          <w:sdtPr>
            <w:rPr>
              <w:rStyle w:val="Style1"/>
            </w:rPr>
            <w:id w:val="-1424253759"/>
            <w:placeholder>
              <w:docPart w:val="DefaultPlaceholder_-1854013440"/>
            </w:placeholder>
            <w:showingPlcHdr/>
            <w:text/>
          </w:sdtPr>
          <w:sdtEndPr>
            <w:rPr>
              <w:rStyle w:val="DefaultParagraphFont"/>
              <w:rFonts w:ascii="Calibri" w:hAnsi="Calibri"/>
            </w:rPr>
          </w:sdtEndPr>
          <w:sdtContent>
            <w:tc>
              <w:tcPr>
                <w:tcW w:w="8510" w:type="dxa"/>
              </w:tcPr>
              <w:p w14:paraId="341A73DE" w14:textId="04FC84FF" w:rsidR="00985A7A" w:rsidRPr="00A43083" w:rsidRDefault="009B13C2" w:rsidP="005E2493">
                <w:pPr>
                  <w:pStyle w:val="NoSpacing"/>
                  <w:jc w:val="center"/>
                  <w:rPr>
                    <w:rFonts w:ascii="Cambria" w:hAnsi="Cambria"/>
                  </w:rPr>
                </w:pPr>
                <w:r w:rsidRPr="00A43083">
                  <w:rPr>
                    <w:rStyle w:val="PlaceholderText"/>
                    <w:rFonts w:ascii="Cambria" w:hAnsi="Cambria"/>
                  </w:rPr>
                  <w:t>Click or tap here to enter text.</w:t>
                </w:r>
              </w:p>
            </w:tc>
          </w:sdtContent>
        </w:sdt>
      </w:tr>
    </w:tbl>
    <w:p w14:paraId="02718F4D" w14:textId="77777777" w:rsidR="00E87716" w:rsidRPr="00A43083" w:rsidRDefault="00E87716" w:rsidP="00E87716">
      <w:pPr>
        <w:pStyle w:val="NoSpacing"/>
        <w:rPr>
          <w:rFonts w:ascii="Cambria" w:hAnsi="Cambria"/>
        </w:rPr>
      </w:pPr>
    </w:p>
    <w:p w14:paraId="4EA57257" w14:textId="0E3C944E" w:rsidR="00903500" w:rsidRPr="00A43083" w:rsidRDefault="00903500" w:rsidP="00E87716">
      <w:pPr>
        <w:pStyle w:val="NoSpacing"/>
        <w:rPr>
          <w:rFonts w:ascii="Cambria" w:hAnsi="Cambria"/>
        </w:rPr>
      </w:pPr>
      <w:r w:rsidRPr="00A43083">
        <w:rPr>
          <w:rFonts w:ascii="Cambria" w:hAnsi="Cambria"/>
        </w:rPr>
        <w:t>has been examined and is recommended for acceptance and approval</w:t>
      </w:r>
      <w:r w:rsidR="006C3D9E" w:rsidRPr="00A43083">
        <w:rPr>
          <w:rFonts w:ascii="Cambria" w:hAnsi="Cambria"/>
        </w:rPr>
        <w:t>.</w:t>
      </w:r>
    </w:p>
    <w:p w14:paraId="45123C1E" w14:textId="77777777" w:rsidR="00577BB5" w:rsidRPr="00A43083" w:rsidRDefault="00577BB5" w:rsidP="00E87716">
      <w:pPr>
        <w:pStyle w:val="NoSpacing"/>
        <w:rPr>
          <w:rFonts w:ascii="Cambria" w:hAnsi="Cambria"/>
        </w:rPr>
      </w:pPr>
    </w:p>
    <w:p w14:paraId="4636473F" w14:textId="77777777" w:rsidR="00985A7A" w:rsidRPr="00A43083" w:rsidRDefault="00985A7A" w:rsidP="00E87716">
      <w:pPr>
        <w:pStyle w:val="NoSpacing"/>
        <w:rPr>
          <w:rFonts w:ascii="Cambria" w:hAnsi="Cambria"/>
        </w:rPr>
      </w:pPr>
    </w:p>
    <w:tbl>
      <w:tblPr>
        <w:tblStyle w:val="TableGrid"/>
        <w:tblW w:w="0" w:type="auto"/>
        <w:tblInd w:w="2405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</w:tblGrid>
      <w:tr w:rsidR="009B13C2" w:rsidRPr="00A43083" w14:paraId="22368DFA" w14:textId="77777777" w:rsidTr="00577BB5">
        <w:sdt>
          <w:sdtPr>
            <w:rPr>
              <w:rStyle w:val="Style1"/>
            </w:rPr>
            <w:id w:val="1486750753"/>
            <w:placeholder>
              <w:docPart w:val="DefaultPlaceholder_-1854013440"/>
            </w:placeholder>
            <w:showingPlcHdr/>
            <w:text/>
          </w:sdtPr>
          <w:sdtEndPr>
            <w:rPr>
              <w:rStyle w:val="DefaultParagraphFont"/>
              <w:rFonts w:ascii="Calibri" w:hAnsi="Calibri"/>
            </w:rPr>
          </w:sdtEndPr>
          <w:sdtContent>
            <w:tc>
              <w:tcPr>
                <w:tcW w:w="4536" w:type="dxa"/>
              </w:tcPr>
              <w:p w14:paraId="65D4726C" w14:textId="60911DAF" w:rsidR="009B13C2" w:rsidRPr="00A43083" w:rsidRDefault="00E87716" w:rsidP="00577BB5">
                <w:pPr>
                  <w:pStyle w:val="NoSpacing"/>
                  <w:jc w:val="center"/>
                  <w:rPr>
                    <w:rFonts w:ascii="Cambria" w:hAnsi="Cambria"/>
                  </w:rPr>
                </w:pPr>
                <w:r w:rsidRPr="00A43083">
                  <w:rPr>
                    <w:rStyle w:val="PlaceholderText"/>
                    <w:rFonts w:ascii="Cambria" w:hAnsi="Cambria"/>
                  </w:rPr>
                  <w:t>Click or tap here to enter text.</w:t>
                </w:r>
              </w:p>
            </w:tc>
          </w:sdtContent>
        </w:sdt>
      </w:tr>
    </w:tbl>
    <w:p w14:paraId="6EEFBF19" w14:textId="546AF5F4" w:rsidR="00985A7A" w:rsidRPr="00A43083" w:rsidRDefault="00E87716" w:rsidP="00577BB5">
      <w:pPr>
        <w:pStyle w:val="NoSpacing"/>
        <w:jc w:val="center"/>
        <w:rPr>
          <w:rFonts w:ascii="Cambria" w:hAnsi="Cambria"/>
        </w:rPr>
      </w:pPr>
      <w:r w:rsidRPr="00A43083">
        <w:rPr>
          <w:rFonts w:ascii="Cambria" w:hAnsi="Cambria"/>
        </w:rPr>
        <w:t>Adviser</w:t>
      </w:r>
    </w:p>
    <w:p w14:paraId="048D7CA5" w14:textId="77777777" w:rsidR="00E87716" w:rsidRPr="00A43083" w:rsidRDefault="00E87716" w:rsidP="00E87716">
      <w:pPr>
        <w:pStyle w:val="NoSpacing"/>
        <w:rPr>
          <w:rFonts w:ascii="Cambria" w:hAnsi="Cambria"/>
        </w:rPr>
      </w:pPr>
    </w:p>
    <w:p w14:paraId="38E34CC9" w14:textId="7EEC289B" w:rsidR="00E87716" w:rsidRPr="00A43083" w:rsidRDefault="00903500" w:rsidP="00E87716">
      <w:pPr>
        <w:pStyle w:val="NoSpacing"/>
        <w:rPr>
          <w:rFonts w:ascii="Cambria" w:hAnsi="Cambria"/>
        </w:rPr>
      </w:pPr>
      <w:r w:rsidRPr="00A43083">
        <w:rPr>
          <w:rFonts w:ascii="Cambria" w:hAnsi="Cambria"/>
        </w:rPr>
        <w:t xml:space="preserve">Approved by the Committee on Oral Examination with a grade of PASSED </w:t>
      </w:r>
      <w:proofErr w:type="gramStart"/>
      <w:r w:rsidRPr="00A43083">
        <w:rPr>
          <w:rFonts w:ascii="Cambria" w:hAnsi="Cambria"/>
        </w:rPr>
        <w:t>on</w:t>
      </w:r>
      <w:r w:rsidR="00E87716" w:rsidRPr="00A43083">
        <w:rPr>
          <w:rFonts w:ascii="Cambria" w:hAnsi="Cambria"/>
        </w:rPr>
        <w:t xml:space="preserve">  </w:t>
      </w:r>
      <w:proofErr w:type="gramEnd"/>
      <w:sdt>
        <w:sdtPr>
          <w:rPr>
            <w:rStyle w:val="Style10"/>
          </w:rPr>
          <w:id w:val="770282840"/>
          <w:placeholder>
            <w:docPart w:val="DefaultPlaceholder_-1854013437"/>
          </w:placeholder>
          <w:showingPlcHdr/>
          <w:date w:fullDate="2022-05-27T00:00:00Z">
            <w:dateFormat w:val="d MMMM yyyy"/>
            <w:lid w:val="en-PH"/>
            <w:storeMappedDataAs w:val="dateTime"/>
            <w:calendar w:val="gregorian"/>
          </w:date>
        </w:sdtPr>
        <w:sdtEndPr>
          <w:rPr>
            <w:rStyle w:val="DefaultParagraphFont"/>
            <w:rFonts w:ascii="Calibri" w:hAnsi="Calibri"/>
            <w:u w:val="none"/>
          </w:rPr>
        </w:sdtEndPr>
        <w:sdtContent>
          <w:r w:rsidR="00C74216" w:rsidRPr="00A43083">
            <w:rPr>
              <w:rStyle w:val="PlaceholderText"/>
              <w:rFonts w:ascii="Cambria" w:hAnsi="Cambria"/>
            </w:rPr>
            <w:t>Click or tap to enter a date.</w:t>
          </w:r>
        </w:sdtContent>
      </w:sdt>
    </w:p>
    <w:p w14:paraId="0A04A839" w14:textId="77777777" w:rsidR="00577BB5" w:rsidRPr="00A43083" w:rsidRDefault="00577BB5" w:rsidP="00577BB5">
      <w:pPr>
        <w:pStyle w:val="NoSpacing"/>
        <w:rPr>
          <w:rFonts w:ascii="Cambria" w:hAnsi="Cambria"/>
        </w:rPr>
      </w:pPr>
    </w:p>
    <w:tbl>
      <w:tblPr>
        <w:tblStyle w:val="TableGrid"/>
        <w:tblW w:w="0" w:type="auto"/>
        <w:tblInd w:w="2405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</w:tblGrid>
      <w:tr w:rsidR="00577BB5" w:rsidRPr="00A43083" w14:paraId="41024FFA" w14:textId="77777777" w:rsidTr="00DF0DAB">
        <w:sdt>
          <w:sdtPr>
            <w:rPr>
              <w:rStyle w:val="Style1"/>
            </w:rPr>
            <w:id w:val="1599061168"/>
            <w:placeholder>
              <w:docPart w:val="5D5655490E04450A94A71DEDE83733FC"/>
            </w:placeholder>
            <w:showingPlcHdr/>
            <w:text/>
          </w:sdtPr>
          <w:sdtEndPr>
            <w:rPr>
              <w:rStyle w:val="DefaultParagraphFont"/>
              <w:rFonts w:ascii="Calibri" w:hAnsi="Calibri"/>
            </w:rPr>
          </w:sdtEndPr>
          <w:sdtContent>
            <w:tc>
              <w:tcPr>
                <w:tcW w:w="4536" w:type="dxa"/>
              </w:tcPr>
              <w:p w14:paraId="6FB655B1" w14:textId="77777777" w:rsidR="00577BB5" w:rsidRPr="00A43083" w:rsidRDefault="00577BB5" w:rsidP="00DF0DAB">
                <w:pPr>
                  <w:pStyle w:val="NoSpacing"/>
                  <w:jc w:val="center"/>
                  <w:rPr>
                    <w:rFonts w:ascii="Cambria" w:hAnsi="Cambria"/>
                  </w:rPr>
                </w:pPr>
                <w:r w:rsidRPr="00A43083">
                  <w:rPr>
                    <w:rStyle w:val="PlaceholderText"/>
                    <w:rFonts w:ascii="Cambria" w:hAnsi="Cambria"/>
                  </w:rPr>
                  <w:t>Click or tap here to enter text.</w:t>
                </w:r>
              </w:p>
            </w:tc>
          </w:sdtContent>
        </w:sdt>
      </w:tr>
    </w:tbl>
    <w:p w14:paraId="10C2FA39" w14:textId="533F935E" w:rsidR="00577BB5" w:rsidRPr="00A43083" w:rsidRDefault="00577BB5" w:rsidP="00577BB5">
      <w:pPr>
        <w:pStyle w:val="NoSpacing"/>
        <w:jc w:val="center"/>
        <w:rPr>
          <w:rFonts w:ascii="Cambria" w:hAnsi="Cambria"/>
        </w:rPr>
      </w:pPr>
      <w:r w:rsidRPr="00A43083">
        <w:rPr>
          <w:rFonts w:ascii="Cambria" w:hAnsi="Cambria"/>
        </w:rPr>
        <w:t>Panel Chair</w:t>
      </w:r>
    </w:p>
    <w:p w14:paraId="49055856" w14:textId="77777777" w:rsidR="00577BB5" w:rsidRPr="00A43083" w:rsidRDefault="00577BB5" w:rsidP="00577BB5">
      <w:pPr>
        <w:pStyle w:val="NoSpacing"/>
        <w:jc w:val="center"/>
        <w:rPr>
          <w:rFonts w:ascii="Cambria" w:hAnsi="Cambria"/>
        </w:rPr>
      </w:pPr>
    </w:p>
    <w:p w14:paraId="7B7FCAC9" w14:textId="77777777" w:rsidR="00577BB5" w:rsidRPr="00A43083" w:rsidRDefault="00577BB5" w:rsidP="00577BB5">
      <w:pPr>
        <w:pStyle w:val="NoSpacing"/>
        <w:rPr>
          <w:rFonts w:ascii="Cambria" w:hAnsi="Cambria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1559"/>
        <w:gridCol w:w="3701"/>
      </w:tblGrid>
      <w:tr w:rsidR="00577BB5" w:rsidRPr="00A43083" w14:paraId="626D2082" w14:textId="539A7C71" w:rsidTr="005E2493">
        <w:sdt>
          <w:sdtPr>
            <w:rPr>
              <w:rStyle w:val="Style1"/>
            </w:rPr>
            <w:id w:val="-2106334824"/>
            <w:placeholder>
              <w:docPart w:val="48BBBEDD7D7C4BB2821634096AC73772"/>
            </w:placeholder>
            <w:showingPlcHdr/>
            <w:text/>
          </w:sdtPr>
          <w:sdtEndPr>
            <w:rPr>
              <w:rStyle w:val="DefaultParagraphFont"/>
              <w:rFonts w:ascii="Calibri" w:hAnsi="Calibri"/>
            </w:rPr>
          </w:sdtEndPr>
          <w:sdtContent>
            <w:tc>
              <w:tcPr>
                <w:tcW w:w="4253" w:type="dxa"/>
                <w:tcBorders>
                  <w:bottom w:val="single" w:sz="4" w:space="0" w:color="auto"/>
                </w:tcBorders>
              </w:tcPr>
              <w:p w14:paraId="70936A97" w14:textId="77777777" w:rsidR="00577BB5" w:rsidRPr="00A43083" w:rsidRDefault="00577BB5" w:rsidP="00DF0DAB">
                <w:pPr>
                  <w:pStyle w:val="NoSpacing"/>
                  <w:jc w:val="center"/>
                  <w:rPr>
                    <w:rFonts w:ascii="Cambria" w:hAnsi="Cambria"/>
                  </w:rPr>
                </w:pPr>
                <w:r w:rsidRPr="00A43083">
                  <w:rPr>
                    <w:rStyle w:val="PlaceholderText"/>
                    <w:rFonts w:ascii="Cambria" w:hAnsi="Cambria"/>
                  </w:rPr>
                  <w:t>Click or tap here to enter text.</w:t>
                </w:r>
              </w:p>
            </w:tc>
          </w:sdtContent>
        </w:sdt>
        <w:tc>
          <w:tcPr>
            <w:tcW w:w="1559" w:type="dxa"/>
          </w:tcPr>
          <w:p w14:paraId="79604F59" w14:textId="77777777" w:rsidR="00577BB5" w:rsidRPr="00A43083" w:rsidRDefault="00577BB5" w:rsidP="00DF0DAB">
            <w:pPr>
              <w:pStyle w:val="NoSpacing"/>
              <w:jc w:val="center"/>
              <w:rPr>
                <w:rStyle w:val="Style1"/>
              </w:rPr>
            </w:pPr>
          </w:p>
        </w:tc>
        <w:sdt>
          <w:sdtPr>
            <w:rPr>
              <w:rFonts w:ascii="Cambria" w:hAnsi="Cambria"/>
              <w:color w:val="808080"/>
            </w:rPr>
            <w:id w:val="1088046138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3701" w:type="dxa"/>
                <w:tcBorders>
                  <w:bottom w:val="single" w:sz="4" w:space="0" w:color="auto"/>
                </w:tcBorders>
              </w:tcPr>
              <w:p w14:paraId="68A4CC1F" w14:textId="41C11E94" w:rsidR="00577BB5" w:rsidRPr="00A43083" w:rsidRDefault="00577BB5" w:rsidP="00DF0DAB">
                <w:pPr>
                  <w:pStyle w:val="NoSpacing"/>
                  <w:jc w:val="center"/>
                  <w:rPr>
                    <w:rStyle w:val="Style1"/>
                  </w:rPr>
                </w:pPr>
                <w:r w:rsidRPr="00A43083">
                  <w:rPr>
                    <w:rFonts w:ascii="Cambria" w:hAnsi="Cambria"/>
                    <w:color w:val="808080"/>
                  </w:rPr>
                  <w:t>Click or tap here to enter text.</w:t>
                </w:r>
              </w:p>
            </w:tc>
          </w:sdtContent>
        </w:sdt>
      </w:tr>
    </w:tbl>
    <w:p w14:paraId="0F850C99" w14:textId="7EF07176" w:rsidR="00577BB5" w:rsidRPr="00A43083" w:rsidRDefault="00577BB5" w:rsidP="00577BB5">
      <w:pPr>
        <w:pStyle w:val="NoSpacing"/>
        <w:ind w:left="1440"/>
        <w:rPr>
          <w:rFonts w:ascii="Cambria" w:hAnsi="Cambria"/>
        </w:rPr>
      </w:pPr>
      <w:r w:rsidRPr="00A43083">
        <w:rPr>
          <w:rFonts w:ascii="Cambria" w:hAnsi="Cambria"/>
        </w:rPr>
        <w:t xml:space="preserve">  Panel Member</w:t>
      </w:r>
      <w:r w:rsidRPr="00A43083">
        <w:rPr>
          <w:rFonts w:ascii="Cambria" w:hAnsi="Cambria"/>
        </w:rPr>
        <w:tab/>
      </w:r>
      <w:r w:rsidRPr="00A43083">
        <w:rPr>
          <w:rFonts w:ascii="Cambria" w:hAnsi="Cambria"/>
        </w:rPr>
        <w:tab/>
      </w:r>
      <w:r w:rsidRPr="00A43083">
        <w:rPr>
          <w:rFonts w:ascii="Cambria" w:hAnsi="Cambria"/>
        </w:rPr>
        <w:tab/>
      </w:r>
      <w:r w:rsidRPr="00A43083">
        <w:rPr>
          <w:rFonts w:ascii="Cambria" w:hAnsi="Cambria"/>
        </w:rPr>
        <w:tab/>
      </w:r>
      <w:r w:rsidRPr="00A43083">
        <w:rPr>
          <w:rFonts w:ascii="Cambria" w:hAnsi="Cambria"/>
        </w:rPr>
        <w:tab/>
      </w:r>
      <w:r w:rsidRPr="00A43083">
        <w:rPr>
          <w:rFonts w:ascii="Cambria" w:hAnsi="Cambria"/>
        </w:rPr>
        <w:tab/>
        <w:t>Panel Member</w:t>
      </w:r>
    </w:p>
    <w:p w14:paraId="47AD7A5B" w14:textId="77777777" w:rsidR="00577BB5" w:rsidRPr="00A43083" w:rsidRDefault="00577BB5" w:rsidP="00577BB5">
      <w:pPr>
        <w:pStyle w:val="NoSpacing"/>
        <w:jc w:val="center"/>
        <w:rPr>
          <w:rFonts w:ascii="Cambria" w:hAnsi="Cambria"/>
        </w:rPr>
      </w:pPr>
    </w:p>
    <w:p w14:paraId="653BD377" w14:textId="77777777" w:rsidR="00577BB5" w:rsidRPr="00A43083" w:rsidRDefault="00577BB5" w:rsidP="00577BB5">
      <w:pPr>
        <w:pStyle w:val="NoSpacing"/>
        <w:rPr>
          <w:rFonts w:ascii="Cambria" w:hAnsi="Cambria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1559"/>
        <w:gridCol w:w="3701"/>
      </w:tblGrid>
      <w:tr w:rsidR="005E2493" w:rsidRPr="00A43083" w14:paraId="677A3D0A" w14:textId="77777777" w:rsidTr="00A71A20">
        <w:sdt>
          <w:sdtPr>
            <w:rPr>
              <w:rStyle w:val="Style1"/>
            </w:rPr>
            <w:id w:val="96526471"/>
            <w:placeholder>
              <w:docPart w:val="66FB69E5D622477897F7F66C8605CF3E"/>
            </w:placeholder>
            <w:showingPlcHdr/>
            <w:text/>
          </w:sdtPr>
          <w:sdtEndPr>
            <w:rPr>
              <w:rStyle w:val="DefaultParagraphFont"/>
              <w:rFonts w:ascii="Calibri" w:hAnsi="Calibri"/>
            </w:rPr>
          </w:sdtEndPr>
          <w:sdtContent>
            <w:tc>
              <w:tcPr>
                <w:tcW w:w="4253" w:type="dxa"/>
                <w:tcBorders>
                  <w:bottom w:val="single" w:sz="4" w:space="0" w:color="auto"/>
                </w:tcBorders>
              </w:tcPr>
              <w:p w14:paraId="6B606E76" w14:textId="77777777" w:rsidR="005E2493" w:rsidRPr="00A43083" w:rsidRDefault="005E2493" w:rsidP="00A71A20">
                <w:pPr>
                  <w:pStyle w:val="NoSpacing"/>
                  <w:jc w:val="center"/>
                  <w:rPr>
                    <w:rFonts w:ascii="Cambria" w:hAnsi="Cambria"/>
                  </w:rPr>
                </w:pPr>
                <w:r w:rsidRPr="00A43083">
                  <w:rPr>
                    <w:rStyle w:val="PlaceholderText"/>
                    <w:rFonts w:ascii="Cambria" w:hAnsi="Cambria"/>
                  </w:rPr>
                  <w:t>Click or tap here to enter text.</w:t>
                </w:r>
              </w:p>
            </w:tc>
          </w:sdtContent>
        </w:sdt>
        <w:tc>
          <w:tcPr>
            <w:tcW w:w="1559" w:type="dxa"/>
          </w:tcPr>
          <w:p w14:paraId="6D7A9ABA" w14:textId="77777777" w:rsidR="005E2493" w:rsidRPr="00A43083" w:rsidRDefault="005E2493" w:rsidP="00A71A20">
            <w:pPr>
              <w:pStyle w:val="NoSpacing"/>
              <w:jc w:val="center"/>
              <w:rPr>
                <w:rStyle w:val="Style1"/>
              </w:rPr>
            </w:pPr>
          </w:p>
        </w:tc>
        <w:sdt>
          <w:sdtPr>
            <w:rPr>
              <w:rFonts w:ascii="Cambria" w:hAnsi="Cambria"/>
              <w:color w:val="808080"/>
            </w:rPr>
            <w:id w:val="403576918"/>
            <w:placeholder>
              <w:docPart w:val="0D9385FABE854E579E24CDA6AC78F0E3"/>
            </w:placeholder>
            <w:text/>
          </w:sdtPr>
          <w:sdtEndPr/>
          <w:sdtContent>
            <w:tc>
              <w:tcPr>
                <w:tcW w:w="3701" w:type="dxa"/>
                <w:tcBorders>
                  <w:bottom w:val="single" w:sz="4" w:space="0" w:color="auto"/>
                </w:tcBorders>
              </w:tcPr>
              <w:p w14:paraId="138EC723" w14:textId="77777777" w:rsidR="005E2493" w:rsidRPr="00A43083" w:rsidRDefault="005E2493" w:rsidP="00A71A20">
                <w:pPr>
                  <w:pStyle w:val="NoSpacing"/>
                  <w:jc w:val="center"/>
                  <w:rPr>
                    <w:rStyle w:val="Style1"/>
                  </w:rPr>
                </w:pPr>
                <w:r w:rsidRPr="00A43083">
                  <w:rPr>
                    <w:rFonts w:ascii="Cambria" w:hAnsi="Cambria"/>
                    <w:color w:val="808080"/>
                  </w:rPr>
                  <w:t>Click or tap here to enter text.</w:t>
                </w:r>
              </w:p>
            </w:tc>
          </w:sdtContent>
        </w:sdt>
      </w:tr>
    </w:tbl>
    <w:p w14:paraId="485D593A" w14:textId="77777777" w:rsidR="00577BB5" w:rsidRPr="00A43083" w:rsidRDefault="00577BB5" w:rsidP="00577BB5">
      <w:pPr>
        <w:pStyle w:val="NoSpacing"/>
        <w:ind w:left="1440"/>
        <w:rPr>
          <w:rFonts w:ascii="Cambria" w:hAnsi="Cambria"/>
        </w:rPr>
      </w:pPr>
      <w:r w:rsidRPr="00A43083">
        <w:rPr>
          <w:rFonts w:ascii="Cambria" w:hAnsi="Cambria"/>
        </w:rPr>
        <w:t xml:space="preserve">  Panel Member</w:t>
      </w:r>
      <w:r w:rsidRPr="00A43083">
        <w:rPr>
          <w:rFonts w:ascii="Cambria" w:hAnsi="Cambria"/>
        </w:rPr>
        <w:tab/>
      </w:r>
      <w:r w:rsidRPr="00A43083">
        <w:rPr>
          <w:rFonts w:ascii="Cambria" w:hAnsi="Cambria"/>
        </w:rPr>
        <w:tab/>
      </w:r>
      <w:r w:rsidRPr="00A43083">
        <w:rPr>
          <w:rFonts w:ascii="Cambria" w:hAnsi="Cambria"/>
        </w:rPr>
        <w:tab/>
      </w:r>
      <w:r w:rsidRPr="00A43083">
        <w:rPr>
          <w:rFonts w:ascii="Cambria" w:hAnsi="Cambria"/>
        </w:rPr>
        <w:tab/>
      </w:r>
      <w:r w:rsidRPr="00A43083">
        <w:rPr>
          <w:rFonts w:ascii="Cambria" w:hAnsi="Cambria"/>
        </w:rPr>
        <w:tab/>
      </w:r>
      <w:r w:rsidRPr="00A43083">
        <w:rPr>
          <w:rFonts w:ascii="Cambria" w:hAnsi="Cambria"/>
        </w:rPr>
        <w:tab/>
        <w:t>Panel Member</w:t>
      </w:r>
    </w:p>
    <w:p w14:paraId="29F5C6B2" w14:textId="77777777" w:rsidR="00577BB5" w:rsidRPr="00A43083" w:rsidRDefault="00577BB5" w:rsidP="00E87716">
      <w:pPr>
        <w:pStyle w:val="NoSpacing"/>
        <w:rPr>
          <w:rFonts w:ascii="Cambria" w:hAnsi="Cambria"/>
        </w:rPr>
      </w:pPr>
    </w:p>
    <w:p w14:paraId="6F88E529" w14:textId="77777777" w:rsidR="007A1889" w:rsidRPr="00A43083" w:rsidRDefault="007A1889" w:rsidP="00E87716">
      <w:pPr>
        <w:pStyle w:val="NoSpacing"/>
        <w:rPr>
          <w:rFonts w:ascii="Cambria" w:hAnsi="Cambria"/>
        </w:rPr>
      </w:pPr>
    </w:p>
    <w:p w14:paraId="1BEED906" w14:textId="40C8B9B3" w:rsidR="005E2493" w:rsidRPr="00A43083" w:rsidRDefault="00903500" w:rsidP="00E87716">
      <w:pPr>
        <w:pStyle w:val="NoSpacing"/>
        <w:rPr>
          <w:rFonts w:ascii="Cambria" w:hAnsi="Cambria"/>
        </w:rPr>
      </w:pPr>
      <w:r w:rsidRPr="00A43083">
        <w:rPr>
          <w:rFonts w:ascii="Cambria" w:hAnsi="Cambria"/>
        </w:rPr>
        <w:t xml:space="preserve">Accepted in partial fulfillment of the requirements for the degree of </w:t>
      </w:r>
    </w:p>
    <w:p w14:paraId="3191790F" w14:textId="77777777" w:rsidR="00577BB5" w:rsidRPr="00A43083" w:rsidRDefault="00577BB5" w:rsidP="00E87716">
      <w:pPr>
        <w:pStyle w:val="NoSpacing"/>
        <w:rPr>
          <w:rFonts w:ascii="Cambria" w:hAnsi="Cambria"/>
        </w:rPr>
      </w:pPr>
    </w:p>
    <w:tbl>
      <w:tblPr>
        <w:tblStyle w:val="TableGrid"/>
        <w:tblW w:w="0" w:type="auto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0"/>
      </w:tblGrid>
      <w:tr w:rsidR="00577BB5" w:rsidRPr="00A43083" w14:paraId="75BE37E2" w14:textId="77777777" w:rsidTr="00DF0DAB">
        <w:sdt>
          <w:sdtPr>
            <w:rPr>
              <w:rStyle w:val="Style1"/>
            </w:rPr>
            <w:id w:val="783849959"/>
            <w:placeholder>
              <w:docPart w:val="9A53FD4928794B5B9A132314FF0208BD"/>
            </w:placeholder>
            <w:showingPlcHdr/>
            <w:text/>
          </w:sdtPr>
          <w:sdtEndPr>
            <w:rPr>
              <w:rStyle w:val="DefaultParagraphFont"/>
              <w:rFonts w:ascii="Calibri" w:hAnsi="Calibri"/>
            </w:rPr>
          </w:sdtEndPr>
          <w:sdtContent>
            <w:tc>
              <w:tcPr>
                <w:tcW w:w="8510" w:type="dxa"/>
              </w:tcPr>
              <w:p w14:paraId="47D5F253" w14:textId="77777777" w:rsidR="00577BB5" w:rsidRPr="00A43083" w:rsidRDefault="00577BB5" w:rsidP="005E2493">
                <w:pPr>
                  <w:pStyle w:val="NoSpacing"/>
                  <w:jc w:val="center"/>
                  <w:rPr>
                    <w:rFonts w:ascii="Cambria" w:hAnsi="Cambria"/>
                  </w:rPr>
                </w:pPr>
                <w:r w:rsidRPr="00A43083">
                  <w:rPr>
                    <w:rStyle w:val="PlaceholderText"/>
                    <w:rFonts w:ascii="Cambria" w:hAnsi="Cambria"/>
                  </w:rPr>
                  <w:t>Click or tap here to enter text.</w:t>
                </w:r>
              </w:p>
            </w:tc>
          </w:sdtContent>
        </w:sdt>
      </w:tr>
    </w:tbl>
    <w:p w14:paraId="2037CA65" w14:textId="77777777" w:rsidR="00577BB5" w:rsidRPr="00A43083" w:rsidRDefault="00577BB5" w:rsidP="00E87716">
      <w:pPr>
        <w:pStyle w:val="NoSpacing"/>
        <w:rPr>
          <w:rFonts w:ascii="Cambria" w:hAnsi="Cambria"/>
        </w:rPr>
      </w:pPr>
    </w:p>
    <w:p w14:paraId="7161AE0D" w14:textId="77777777" w:rsidR="00577BB5" w:rsidRPr="00A43083" w:rsidRDefault="00577BB5" w:rsidP="00577BB5">
      <w:pPr>
        <w:pStyle w:val="NoSpacing"/>
        <w:rPr>
          <w:rFonts w:ascii="Cambria" w:hAnsi="Cambria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140"/>
        <w:gridCol w:w="1080"/>
        <w:gridCol w:w="4180"/>
      </w:tblGrid>
      <w:tr w:rsidR="005E2493" w:rsidRPr="00A43083" w14:paraId="356756C2" w14:textId="77777777" w:rsidTr="00C74216">
        <w:sdt>
          <w:sdtPr>
            <w:rPr>
              <w:rStyle w:val="Style1"/>
            </w:rPr>
            <w:id w:val="199289980"/>
            <w:placeholder>
              <w:docPart w:val="46EDE09AFBA640BDAF801E6571B943BF"/>
            </w:placeholder>
            <w:showingPlcHdr/>
            <w:text/>
          </w:sdtPr>
          <w:sdtEndPr>
            <w:rPr>
              <w:rStyle w:val="DefaultParagraphFont"/>
              <w:rFonts w:ascii="Calibri" w:hAnsi="Calibri"/>
            </w:rPr>
          </w:sdtEndPr>
          <w:sdtContent>
            <w:tc>
              <w:tcPr>
                <w:tcW w:w="4140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14:paraId="2A79E50F" w14:textId="77777777" w:rsidR="005E2493" w:rsidRPr="00A43083" w:rsidRDefault="005E2493" w:rsidP="0050651F">
                <w:pPr>
                  <w:pStyle w:val="NoSpacing"/>
                  <w:rPr>
                    <w:rFonts w:ascii="Cambria" w:hAnsi="Cambria"/>
                  </w:rPr>
                </w:pPr>
                <w:r w:rsidRPr="00A43083">
                  <w:rPr>
                    <w:rStyle w:val="PlaceholderText"/>
                    <w:rFonts w:ascii="Cambria" w:hAnsi="Cambria"/>
                  </w:rPr>
                  <w:t>Click or tap here to enter text.</w:t>
                </w:r>
              </w:p>
            </w:tc>
          </w:sdtContent>
        </w:sdt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21554A71" w14:textId="77777777" w:rsidR="005E2493" w:rsidRPr="00A43083" w:rsidRDefault="005E2493" w:rsidP="00A71A20">
            <w:pPr>
              <w:pStyle w:val="NoSpacing"/>
              <w:jc w:val="center"/>
              <w:rPr>
                <w:rStyle w:val="Style1"/>
              </w:rPr>
            </w:pPr>
          </w:p>
        </w:tc>
        <w:sdt>
          <w:sdtPr>
            <w:rPr>
              <w:rFonts w:ascii="Cambria" w:hAnsi="Cambria"/>
              <w:color w:val="808080"/>
            </w:rPr>
            <w:id w:val="-997567772"/>
            <w:placeholder>
              <w:docPart w:val="2B15F6728FAB4F668AC07122A8A0BEBA"/>
            </w:placeholder>
            <w:text/>
          </w:sdtPr>
          <w:sdtEndPr/>
          <w:sdtContent>
            <w:tc>
              <w:tcPr>
                <w:tcW w:w="4180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14:paraId="60158A4B" w14:textId="77777777" w:rsidR="005E2493" w:rsidRPr="00A43083" w:rsidRDefault="005E2493" w:rsidP="0050651F">
                <w:pPr>
                  <w:pStyle w:val="NoSpacing"/>
                  <w:rPr>
                    <w:rStyle w:val="Style1"/>
                  </w:rPr>
                </w:pPr>
                <w:r w:rsidRPr="00A43083">
                  <w:rPr>
                    <w:rFonts w:ascii="Cambria" w:hAnsi="Cambria"/>
                    <w:color w:val="808080"/>
                  </w:rPr>
                  <w:t>Click or tap here to enter text.</w:t>
                </w:r>
              </w:p>
            </w:tc>
          </w:sdtContent>
        </w:sdt>
      </w:tr>
    </w:tbl>
    <w:p w14:paraId="201E3BE9" w14:textId="1B839CDC" w:rsidR="00D45708" w:rsidRPr="00A43083" w:rsidRDefault="00E105A1" w:rsidP="0050651F">
      <w:pPr>
        <w:pStyle w:val="NoSpacing"/>
        <w:rPr>
          <w:rFonts w:ascii="Cambria" w:hAnsi="Cambria"/>
        </w:rPr>
      </w:pPr>
      <w:r w:rsidRPr="00A43083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325718D" wp14:editId="211067FC">
                <wp:simplePos x="0" y="0"/>
                <wp:positionH relativeFrom="column">
                  <wp:posOffset>4250690</wp:posOffset>
                </wp:positionH>
                <wp:positionV relativeFrom="paragraph">
                  <wp:posOffset>956310</wp:posOffset>
                </wp:positionV>
                <wp:extent cx="2286000" cy="342900"/>
                <wp:effectExtent l="0" t="0" r="0" b="0"/>
                <wp:wrapTight wrapText="bothSides">
                  <wp:wrapPolygon edited="0">
                    <wp:start x="540" y="0"/>
                    <wp:lineTo x="540" y="20400"/>
                    <wp:lineTo x="21060" y="20400"/>
                    <wp:lineTo x="21060" y="0"/>
                    <wp:lineTo x="540" y="0"/>
                  </wp:wrapPolygon>
                </wp:wrapTight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342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060E7F" w14:textId="41AA6433" w:rsidR="00E105A1" w:rsidRPr="00E105A1" w:rsidRDefault="00E105A1">
                            <w:pPr>
                              <w:rPr>
                                <w:b/>
                              </w:rPr>
                            </w:pPr>
                            <w:r w:rsidRPr="00E105A1">
                              <w:rPr>
                                <w:b/>
                              </w:rPr>
                              <w:t>Form 14 – Research Approval She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25718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34.7pt;margin-top:75.3pt;width:180pt;height:27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" filled="f" stroked="f" strokeweight=".5pt">
                <v:textbox>
                  <w:txbxContent>
                    <w:p w14:paraId="11060E7F" w14:textId="41AA6433" w:rsidR="00E105A1" w:rsidRPr="00E105A1" w:rsidRDefault="00E105A1">
                      <w:pPr>
                        <w:rPr>
                          <w:b/>
                        </w:rPr>
                      </w:pPr>
                      <w:r w:rsidRPr="00E105A1">
                        <w:rPr>
                          <w:b/>
                        </w:rPr>
                        <w:t>Form 14 – Research Approval Shee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0A65E9" w:rsidRPr="00A43083">
        <w:rPr>
          <w:rFonts w:ascii="Cambria" w:hAnsi="Cambria"/>
        </w:rPr>
        <w:t>Department Chair</w:t>
      </w:r>
      <w:r w:rsidR="0050651F" w:rsidRPr="00A43083">
        <w:rPr>
          <w:rFonts w:ascii="Cambria" w:hAnsi="Cambria"/>
        </w:rPr>
        <w:tab/>
      </w:r>
      <w:r w:rsidR="0050651F" w:rsidRPr="00A43083">
        <w:rPr>
          <w:rFonts w:ascii="Cambria" w:hAnsi="Cambria"/>
        </w:rPr>
        <w:tab/>
      </w:r>
      <w:r w:rsidR="0050651F" w:rsidRPr="00A43083">
        <w:rPr>
          <w:rFonts w:ascii="Cambria" w:hAnsi="Cambria"/>
        </w:rPr>
        <w:tab/>
        <w:t xml:space="preserve">      </w:t>
      </w:r>
      <w:r w:rsidR="00C74216" w:rsidRPr="00A43083">
        <w:rPr>
          <w:rFonts w:ascii="Cambria" w:hAnsi="Cambria"/>
        </w:rPr>
        <w:tab/>
      </w:r>
      <w:r w:rsidR="00C74216" w:rsidRPr="00A43083">
        <w:rPr>
          <w:rFonts w:ascii="Cambria" w:hAnsi="Cambria"/>
        </w:rPr>
        <w:tab/>
        <w:t xml:space="preserve">    </w:t>
      </w:r>
      <w:r w:rsidR="000A65E9" w:rsidRPr="00A43083">
        <w:rPr>
          <w:rFonts w:ascii="Cambria" w:hAnsi="Cambria"/>
        </w:rPr>
        <w:t>Dean</w:t>
      </w:r>
      <w:r w:rsidR="0050651F" w:rsidRPr="00A43083">
        <w:rPr>
          <w:rFonts w:ascii="Cambria" w:hAnsi="Cambria"/>
        </w:rPr>
        <w:t xml:space="preserve">, </w:t>
      </w:r>
      <w:sdt>
        <w:sdtPr>
          <w:rPr>
            <w:rStyle w:val="Style1"/>
          </w:rPr>
          <w:id w:val="-544830676"/>
          <w:placeholder>
            <w:docPart w:val="DefaultPlaceholder_-1854013438"/>
          </w:placeholder>
          <w:showingPlcHdr/>
          <w:dropDownList>
            <w:listItem w:value="Choose an item."/>
            <w:listItem w:displayText="School of Allied Medical Sciences" w:value="School of Allied Medical Sciences"/>
            <w:listItem w:displayText="School of Arts and Sciences" w:value="School of Arts and Sciences"/>
            <w:listItem w:displayText="School of Business and Management" w:value="School of Business and Management"/>
            <w:listItem w:displayText="School of Computer Studies" w:value="School of Computer Studies"/>
            <w:listItem w:displayText="School of Education" w:value="School of Education"/>
            <w:listItem w:displayText="School of Engineering" w:value="School of Engineering"/>
            <w:listItem w:displayText="School of Law" w:value="School of Law"/>
          </w:dropDownList>
        </w:sdtPr>
        <w:sdtEndPr>
          <w:rPr>
            <w:rStyle w:val="DefaultParagraphFont"/>
            <w:rFonts w:ascii="Calibri" w:hAnsi="Calibri"/>
          </w:rPr>
        </w:sdtEndPr>
        <w:sdtContent>
          <w:r w:rsidR="0050651F" w:rsidRPr="00A43083">
            <w:rPr>
              <w:rStyle w:val="PlaceholderText"/>
              <w:rFonts w:ascii="Cambria" w:hAnsi="Cambria"/>
            </w:rPr>
            <w:t>Choose an item.</w:t>
          </w:r>
        </w:sdtContent>
      </w:sdt>
    </w:p>
    <w:sectPr w:rsidR="00D45708" w:rsidRPr="00A43083" w:rsidSect="005E2493">
      <w:headerReference w:type="default" r:id="rId8"/>
      <w:footerReference w:type="default" r:id="rId9"/>
      <w:pgSz w:w="12240" w:h="15840"/>
      <w:pgMar w:top="1134" w:right="1361" w:bottom="907" w:left="136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C37B1A" w14:textId="77777777" w:rsidR="009F6DEF" w:rsidRDefault="009F6DEF">
      <w:pPr>
        <w:spacing w:after="0" w:line="240" w:lineRule="auto"/>
      </w:pPr>
      <w:r>
        <w:separator/>
      </w:r>
    </w:p>
  </w:endnote>
  <w:endnote w:type="continuationSeparator" w:id="0">
    <w:p w14:paraId="2347BE67" w14:textId="77777777" w:rsidR="009F6DEF" w:rsidRDefault="009F6D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D477F3" w14:textId="77777777" w:rsidR="006B1EA2" w:rsidRDefault="006B1EA2">
    <w:pPr>
      <w:pStyle w:val="Footer"/>
      <w:jc w:val="right"/>
    </w:pPr>
  </w:p>
  <w:p w14:paraId="410A63D8" w14:textId="77777777" w:rsidR="006B1EA2" w:rsidRDefault="006B1EA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4E79F1" w14:textId="77777777" w:rsidR="009F6DEF" w:rsidRDefault="009F6DEF">
      <w:pPr>
        <w:spacing w:after="0" w:line="240" w:lineRule="auto"/>
      </w:pPr>
      <w:r>
        <w:separator/>
      </w:r>
    </w:p>
  </w:footnote>
  <w:footnote w:type="continuationSeparator" w:id="0">
    <w:p w14:paraId="5F0C31D5" w14:textId="77777777" w:rsidR="009F6DEF" w:rsidRDefault="009F6D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535CE6" w14:textId="2FD8C179" w:rsidR="00903500" w:rsidRDefault="00903500">
    <w:pPr>
      <w:pStyle w:val="Header"/>
    </w:pPr>
    <w:r w:rsidRPr="00B533C7">
      <w:rPr>
        <w:rFonts w:ascii="Cambria" w:hAnsi="Cambria"/>
        <w:b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29831EF1" wp14:editId="0889700D">
          <wp:simplePos x="0" y="0"/>
          <wp:positionH relativeFrom="margin">
            <wp:align>left</wp:align>
          </wp:positionH>
          <wp:positionV relativeFrom="page">
            <wp:align>top</wp:align>
          </wp:positionV>
          <wp:extent cx="6066790" cy="1181100"/>
          <wp:effectExtent l="0" t="0" r="0" b="0"/>
          <wp:wrapSquare wrapText="bothSides"/>
          <wp:docPr id="1" name="Picture 1" descr="D:\pics\cprds\158702597_248771886890936_5111005383534456549_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8" descr="D:\pics\cprds\158702597_248771886890936_5111005383534456549_n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7111"/>
                  <a:stretch/>
                </pic:blipFill>
                <pic:spPr bwMode="auto">
                  <a:xfrm>
                    <a:off x="0" y="0"/>
                    <a:ext cx="6066790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392040"/>
    <w:multiLevelType w:val="hybridMultilevel"/>
    <w:tmpl w:val="C2B0824E"/>
    <w:lvl w:ilvl="0" w:tplc="E3ACF254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405211D4" w:tentative="1">
      <w:start w:val="1"/>
      <w:numFmt w:val="lowerLetter"/>
      <w:lvlText w:val="%2."/>
      <w:lvlJc w:val="left"/>
      <w:pPr>
        <w:ind w:left="1440" w:hanging="360"/>
      </w:pPr>
    </w:lvl>
    <w:lvl w:ilvl="2" w:tplc="6B5AD3E2" w:tentative="1">
      <w:start w:val="1"/>
      <w:numFmt w:val="lowerRoman"/>
      <w:lvlText w:val="%3."/>
      <w:lvlJc w:val="right"/>
      <w:pPr>
        <w:ind w:left="2160" w:hanging="180"/>
      </w:pPr>
    </w:lvl>
    <w:lvl w:ilvl="3" w:tplc="FB4A0074" w:tentative="1">
      <w:start w:val="1"/>
      <w:numFmt w:val="decimal"/>
      <w:lvlText w:val="%4."/>
      <w:lvlJc w:val="left"/>
      <w:pPr>
        <w:ind w:left="2880" w:hanging="360"/>
      </w:pPr>
    </w:lvl>
    <w:lvl w:ilvl="4" w:tplc="CB82BBC2" w:tentative="1">
      <w:start w:val="1"/>
      <w:numFmt w:val="lowerLetter"/>
      <w:lvlText w:val="%5."/>
      <w:lvlJc w:val="left"/>
      <w:pPr>
        <w:ind w:left="3600" w:hanging="360"/>
      </w:pPr>
    </w:lvl>
    <w:lvl w:ilvl="5" w:tplc="7F487F06" w:tentative="1">
      <w:start w:val="1"/>
      <w:numFmt w:val="lowerRoman"/>
      <w:lvlText w:val="%6."/>
      <w:lvlJc w:val="right"/>
      <w:pPr>
        <w:ind w:left="4320" w:hanging="180"/>
      </w:pPr>
    </w:lvl>
    <w:lvl w:ilvl="6" w:tplc="94B21BCA" w:tentative="1">
      <w:start w:val="1"/>
      <w:numFmt w:val="decimal"/>
      <w:lvlText w:val="%7."/>
      <w:lvlJc w:val="left"/>
      <w:pPr>
        <w:ind w:left="5040" w:hanging="360"/>
      </w:pPr>
    </w:lvl>
    <w:lvl w:ilvl="7" w:tplc="57CC9D16" w:tentative="1">
      <w:start w:val="1"/>
      <w:numFmt w:val="lowerLetter"/>
      <w:lvlText w:val="%8."/>
      <w:lvlJc w:val="left"/>
      <w:pPr>
        <w:ind w:left="5760" w:hanging="360"/>
      </w:pPr>
    </w:lvl>
    <w:lvl w:ilvl="8" w:tplc="FB769D0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4366D9"/>
    <w:multiLevelType w:val="hybridMultilevel"/>
    <w:tmpl w:val="BB401030"/>
    <w:lvl w:ilvl="0" w:tplc="8490FC5C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E723BEC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3E87934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E4A40F8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BF4728A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D646F02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F5A450E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8E00218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72A6AFC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41F7441"/>
    <w:multiLevelType w:val="hybridMultilevel"/>
    <w:tmpl w:val="0AE8A500"/>
    <w:lvl w:ilvl="0" w:tplc="5558A610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50B22672" w:tentative="1">
      <w:start w:val="1"/>
      <w:numFmt w:val="lowerLetter"/>
      <w:lvlText w:val="%2."/>
      <w:lvlJc w:val="left"/>
      <w:pPr>
        <w:ind w:left="1065" w:hanging="360"/>
      </w:pPr>
    </w:lvl>
    <w:lvl w:ilvl="2" w:tplc="49EAF774" w:tentative="1">
      <w:start w:val="1"/>
      <w:numFmt w:val="lowerRoman"/>
      <w:lvlText w:val="%3."/>
      <w:lvlJc w:val="right"/>
      <w:pPr>
        <w:ind w:left="1785" w:hanging="180"/>
      </w:pPr>
    </w:lvl>
    <w:lvl w:ilvl="3" w:tplc="B0F897B8" w:tentative="1">
      <w:start w:val="1"/>
      <w:numFmt w:val="decimal"/>
      <w:lvlText w:val="%4."/>
      <w:lvlJc w:val="left"/>
      <w:pPr>
        <w:ind w:left="2505" w:hanging="360"/>
      </w:pPr>
    </w:lvl>
    <w:lvl w:ilvl="4" w:tplc="F9549E0E" w:tentative="1">
      <w:start w:val="1"/>
      <w:numFmt w:val="lowerLetter"/>
      <w:lvlText w:val="%5."/>
      <w:lvlJc w:val="left"/>
      <w:pPr>
        <w:ind w:left="3225" w:hanging="360"/>
      </w:pPr>
    </w:lvl>
    <w:lvl w:ilvl="5" w:tplc="EF260DF6" w:tentative="1">
      <w:start w:val="1"/>
      <w:numFmt w:val="lowerRoman"/>
      <w:lvlText w:val="%6."/>
      <w:lvlJc w:val="right"/>
      <w:pPr>
        <w:ind w:left="3945" w:hanging="180"/>
      </w:pPr>
    </w:lvl>
    <w:lvl w:ilvl="6" w:tplc="0C8A8C34" w:tentative="1">
      <w:start w:val="1"/>
      <w:numFmt w:val="decimal"/>
      <w:lvlText w:val="%7."/>
      <w:lvlJc w:val="left"/>
      <w:pPr>
        <w:ind w:left="4665" w:hanging="360"/>
      </w:pPr>
    </w:lvl>
    <w:lvl w:ilvl="7" w:tplc="2AF44E36" w:tentative="1">
      <w:start w:val="1"/>
      <w:numFmt w:val="lowerLetter"/>
      <w:lvlText w:val="%8."/>
      <w:lvlJc w:val="left"/>
      <w:pPr>
        <w:ind w:left="5385" w:hanging="360"/>
      </w:pPr>
    </w:lvl>
    <w:lvl w:ilvl="8" w:tplc="F78C6300" w:tentative="1">
      <w:start w:val="1"/>
      <w:numFmt w:val="lowerRoman"/>
      <w:lvlText w:val="%9."/>
      <w:lvlJc w:val="right"/>
      <w:pPr>
        <w:ind w:left="6105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ORFYiryDpnCQdfWu4TP7oKXRWjDbbnGdaLQFl6u76Y4NggDv9+Q6prV6w6Ko6jZUPH8oHIB9o7+askOKwNWZWg==" w:salt="0zY06aQ88C0guCNrPT7di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DMyNbW0NLewNLNQ0lEKTi0uzszPAykwqQUADOoYgSwAAAA="/>
  </w:docVars>
  <w:rsids>
    <w:rsidRoot w:val="000446FD"/>
    <w:rsid w:val="000446FD"/>
    <w:rsid w:val="000A65E9"/>
    <w:rsid w:val="001744DF"/>
    <w:rsid w:val="001C4034"/>
    <w:rsid w:val="0022371E"/>
    <w:rsid w:val="002356A5"/>
    <w:rsid w:val="00235943"/>
    <w:rsid w:val="002422A1"/>
    <w:rsid w:val="00257252"/>
    <w:rsid w:val="002662AC"/>
    <w:rsid w:val="002E5BEE"/>
    <w:rsid w:val="003169D6"/>
    <w:rsid w:val="00326906"/>
    <w:rsid w:val="003E21BE"/>
    <w:rsid w:val="00430E9D"/>
    <w:rsid w:val="00446132"/>
    <w:rsid w:val="004A1CC0"/>
    <w:rsid w:val="0050651F"/>
    <w:rsid w:val="005513E2"/>
    <w:rsid w:val="00577BB5"/>
    <w:rsid w:val="005C7285"/>
    <w:rsid w:val="005E2493"/>
    <w:rsid w:val="005E7A1C"/>
    <w:rsid w:val="005F2536"/>
    <w:rsid w:val="006140B7"/>
    <w:rsid w:val="006352A4"/>
    <w:rsid w:val="00697E35"/>
    <w:rsid w:val="006B1EA2"/>
    <w:rsid w:val="006C3D9E"/>
    <w:rsid w:val="007045B6"/>
    <w:rsid w:val="00721849"/>
    <w:rsid w:val="007403C2"/>
    <w:rsid w:val="00762802"/>
    <w:rsid w:val="007A1889"/>
    <w:rsid w:val="007A4E80"/>
    <w:rsid w:val="007E03D2"/>
    <w:rsid w:val="0082515F"/>
    <w:rsid w:val="00874978"/>
    <w:rsid w:val="00903500"/>
    <w:rsid w:val="00961D94"/>
    <w:rsid w:val="00985A7A"/>
    <w:rsid w:val="009B13C2"/>
    <w:rsid w:val="009F6DEF"/>
    <w:rsid w:val="00A43083"/>
    <w:rsid w:val="00A62224"/>
    <w:rsid w:val="00AB332D"/>
    <w:rsid w:val="00AB747B"/>
    <w:rsid w:val="00AE44F7"/>
    <w:rsid w:val="00AF64D6"/>
    <w:rsid w:val="00B533C7"/>
    <w:rsid w:val="00BF4EA1"/>
    <w:rsid w:val="00C13699"/>
    <w:rsid w:val="00C74216"/>
    <w:rsid w:val="00C74FDC"/>
    <w:rsid w:val="00CC252D"/>
    <w:rsid w:val="00D15474"/>
    <w:rsid w:val="00D45708"/>
    <w:rsid w:val="00D55C1F"/>
    <w:rsid w:val="00D83B3C"/>
    <w:rsid w:val="00D92F26"/>
    <w:rsid w:val="00D96C65"/>
    <w:rsid w:val="00DA514C"/>
    <w:rsid w:val="00E105A1"/>
    <w:rsid w:val="00E87716"/>
    <w:rsid w:val="00EA71BB"/>
    <w:rsid w:val="00EB255A"/>
    <w:rsid w:val="00F710BF"/>
    <w:rsid w:val="00F74EF7"/>
    <w:rsid w:val="00F84232"/>
    <w:rsid w:val="00F93F76"/>
    <w:rsid w:val="00FA293D"/>
    <w:rsid w:val="00FF3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18EDE0"/>
  <w15:docId w15:val="{E7E7B6A1-5741-4B43-B309-155F1A6C9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64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64D6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AF64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64D6"/>
    <w:rPr>
      <w:rFonts w:ascii="Calibri" w:eastAsia="Calibri" w:hAnsi="Calibri" w:cs="Calibri"/>
      <w:color w:val="000000"/>
    </w:rPr>
  </w:style>
  <w:style w:type="table" w:styleId="TableGrid">
    <w:name w:val="Table Grid"/>
    <w:basedOn w:val="TableNormal"/>
    <w:uiPriority w:val="39"/>
    <w:rsid w:val="001C40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C4034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5F253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6280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280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62802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B533C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035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35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3500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5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3500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903500"/>
    <w:rPr>
      <w:color w:val="808080"/>
    </w:rPr>
  </w:style>
  <w:style w:type="character" w:customStyle="1" w:styleId="Style1">
    <w:name w:val="Style1"/>
    <w:basedOn w:val="DefaultParagraphFont"/>
    <w:uiPriority w:val="1"/>
    <w:rsid w:val="00903500"/>
    <w:rPr>
      <w:rFonts w:ascii="Cambria" w:hAnsi="Cambria"/>
      <w:sz w:val="22"/>
    </w:rPr>
  </w:style>
  <w:style w:type="character" w:customStyle="1" w:styleId="Style2">
    <w:name w:val="Style2"/>
    <w:basedOn w:val="DefaultParagraphFont"/>
    <w:uiPriority w:val="1"/>
    <w:rsid w:val="006C3D9E"/>
    <w:rPr>
      <w:rFonts w:ascii="Cambria" w:hAnsi="Cambria"/>
      <w:sz w:val="22"/>
    </w:rPr>
  </w:style>
  <w:style w:type="character" w:customStyle="1" w:styleId="Style3">
    <w:name w:val="Style3"/>
    <w:basedOn w:val="DefaultParagraphFont"/>
    <w:uiPriority w:val="1"/>
    <w:rsid w:val="006C3D9E"/>
    <w:rPr>
      <w:rFonts w:ascii="Cambria" w:hAnsi="Cambria"/>
      <w:sz w:val="22"/>
    </w:rPr>
  </w:style>
  <w:style w:type="character" w:customStyle="1" w:styleId="Style4">
    <w:name w:val="Style4"/>
    <w:basedOn w:val="DefaultParagraphFont"/>
    <w:uiPriority w:val="1"/>
    <w:rsid w:val="006C3D9E"/>
    <w:rPr>
      <w:rFonts w:ascii="Cambria" w:hAnsi="Cambria"/>
      <w:sz w:val="22"/>
    </w:rPr>
  </w:style>
  <w:style w:type="character" w:customStyle="1" w:styleId="Style5">
    <w:name w:val="Style5"/>
    <w:basedOn w:val="DefaultParagraphFont"/>
    <w:uiPriority w:val="1"/>
    <w:rsid w:val="006C3D9E"/>
    <w:rPr>
      <w:rFonts w:ascii="Cambria" w:hAnsi="Cambria"/>
      <w:sz w:val="22"/>
    </w:rPr>
  </w:style>
  <w:style w:type="character" w:customStyle="1" w:styleId="Style6">
    <w:name w:val="Style6"/>
    <w:basedOn w:val="DefaultParagraphFont"/>
    <w:uiPriority w:val="1"/>
    <w:rsid w:val="006C3D9E"/>
    <w:rPr>
      <w:rFonts w:ascii="Cambria" w:hAnsi="Cambria"/>
      <w:sz w:val="22"/>
    </w:rPr>
  </w:style>
  <w:style w:type="character" w:customStyle="1" w:styleId="Style7">
    <w:name w:val="Style7"/>
    <w:basedOn w:val="DefaultParagraphFont"/>
    <w:uiPriority w:val="1"/>
    <w:rsid w:val="006C3D9E"/>
    <w:rPr>
      <w:rFonts w:ascii="Cambria" w:hAnsi="Cambria"/>
      <w:sz w:val="22"/>
    </w:rPr>
  </w:style>
  <w:style w:type="character" w:customStyle="1" w:styleId="Style8">
    <w:name w:val="Style8"/>
    <w:basedOn w:val="DefaultParagraphFont"/>
    <w:uiPriority w:val="1"/>
    <w:rsid w:val="00985A7A"/>
    <w:rPr>
      <w:rFonts w:ascii="Cambria" w:hAnsi="Cambria"/>
      <w:sz w:val="22"/>
    </w:rPr>
  </w:style>
  <w:style w:type="character" w:customStyle="1" w:styleId="Style9">
    <w:name w:val="Style9"/>
    <w:basedOn w:val="DefaultParagraphFont"/>
    <w:uiPriority w:val="1"/>
    <w:rsid w:val="009B13C2"/>
    <w:rPr>
      <w:rFonts w:ascii="Cambria" w:hAnsi="Cambria"/>
      <w:b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65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651F"/>
    <w:rPr>
      <w:rFonts w:ascii="Tahoma" w:eastAsia="Calibri" w:hAnsi="Tahoma" w:cs="Tahoma"/>
      <w:color w:val="000000"/>
      <w:sz w:val="16"/>
      <w:szCs w:val="16"/>
    </w:rPr>
  </w:style>
  <w:style w:type="character" w:customStyle="1" w:styleId="Style10">
    <w:name w:val="Style10"/>
    <w:basedOn w:val="DefaultParagraphFont"/>
    <w:uiPriority w:val="1"/>
    <w:rsid w:val="00C74216"/>
    <w:rPr>
      <w:rFonts w:ascii="Cambria" w:hAnsi="Cambria"/>
      <w:sz w:val="2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8AD54-C720-4D88-B985-28DC6279ED40}"/>
      </w:docPartPr>
      <w:docPartBody>
        <w:p w:rsidR="00C75900" w:rsidRDefault="006223A7">
          <w:r w:rsidRPr="005402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97BF0D0E5B4A3B9FEE24406770A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0DD687-EB14-4B20-9956-3A9620428612}"/>
      </w:docPartPr>
      <w:docPartBody>
        <w:p w:rsidR="00C75900" w:rsidRDefault="006223A7" w:rsidP="006223A7">
          <w:pPr>
            <w:pStyle w:val="A497BF0D0E5B4A3B9FEE24406770A0952"/>
          </w:pPr>
          <w:r w:rsidRPr="005402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10DBA089E748F3855F7C0690190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A781F-3BA5-4A80-A639-23511D79D659}"/>
      </w:docPartPr>
      <w:docPartBody>
        <w:p w:rsidR="00C75900" w:rsidRDefault="006223A7" w:rsidP="006223A7">
          <w:pPr>
            <w:pStyle w:val="2610DBA089E748F3855F7C0690190A602"/>
          </w:pPr>
          <w:r w:rsidRPr="005402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DFC762A5814AF59EEC232B3741FB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1A0DE-D860-4F3D-A24C-8B2BFB6B637B}"/>
      </w:docPartPr>
      <w:docPartBody>
        <w:p w:rsidR="00C75900" w:rsidRDefault="006223A7" w:rsidP="006223A7">
          <w:pPr>
            <w:pStyle w:val="BDDFC762A5814AF59EEC232B3741FB5C2"/>
          </w:pPr>
          <w:r w:rsidRPr="005402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E6BCB0B6D44A4DA20EAF6A3DE3BE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DEEB49-3394-4C43-8D1C-C8E05F5650EB}"/>
      </w:docPartPr>
      <w:docPartBody>
        <w:p w:rsidR="00C75900" w:rsidRDefault="006223A7" w:rsidP="006223A7">
          <w:pPr>
            <w:pStyle w:val="0EE6BCB0B6D44A4DA20EAF6A3DE3BEC62"/>
          </w:pPr>
          <w:r w:rsidRPr="005402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18F077A7694A728064EDC8C4A007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93509E-43F7-49CE-A19C-19CFC1AC4BD4}"/>
      </w:docPartPr>
      <w:docPartBody>
        <w:p w:rsidR="00C75900" w:rsidRDefault="006223A7" w:rsidP="006223A7">
          <w:pPr>
            <w:pStyle w:val="E718F077A7694A728064EDC8C4A007E92"/>
          </w:pPr>
          <w:r w:rsidRPr="005402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80F80BEBDB47A490E5EAD0AB5F0F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F3B9A3-0C3F-4007-B5E8-C019AE955646}"/>
      </w:docPartPr>
      <w:docPartBody>
        <w:p w:rsidR="00C75900" w:rsidRDefault="006223A7" w:rsidP="006223A7">
          <w:pPr>
            <w:pStyle w:val="5280F80BEBDB47A490E5EAD0AB5F0F322"/>
          </w:pPr>
          <w:r w:rsidRPr="005402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00000C-2543-43EB-818A-4651318E7416}"/>
      </w:docPartPr>
      <w:docPartBody>
        <w:p w:rsidR="00C75900" w:rsidRDefault="006223A7">
          <w:r w:rsidRPr="00540253">
            <w:rPr>
              <w:rStyle w:val="PlaceholderText"/>
            </w:rPr>
            <w:t>Click or tap to enter a date.</w:t>
          </w:r>
        </w:p>
      </w:docPartBody>
    </w:docPart>
    <w:docPart>
      <w:docPartPr>
        <w:name w:val="5D5655490E04450A94A71DEDE83733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F9C0FB-A3E8-40F9-B46A-4FE01B54FE0C}"/>
      </w:docPartPr>
      <w:docPartBody>
        <w:p w:rsidR="00C75900" w:rsidRDefault="006223A7" w:rsidP="006223A7">
          <w:pPr>
            <w:pStyle w:val="5D5655490E04450A94A71DEDE83733FC"/>
          </w:pPr>
          <w:r w:rsidRPr="005402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BBBEDD7D7C4BB2821634096AC737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3F7A6B-B6EB-4DEA-8538-5BD41D48DE38}"/>
      </w:docPartPr>
      <w:docPartBody>
        <w:p w:rsidR="00C75900" w:rsidRDefault="006223A7" w:rsidP="006223A7">
          <w:pPr>
            <w:pStyle w:val="48BBBEDD7D7C4BB2821634096AC73772"/>
          </w:pPr>
          <w:r w:rsidRPr="005402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53FD4928794B5B9A132314FF0208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2120E4-D9B3-4637-8E77-85959660127B}"/>
      </w:docPartPr>
      <w:docPartBody>
        <w:p w:rsidR="00C75900" w:rsidRDefault="006223A7" w:rsidP="006223A7">
          <w:pPr>
            <w:pStyle w:val="9A53FD4928794B5B9A132314FF0208BD"/>
          </w:pPr>
          <w:r w:rsidRPr="005402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8C1DFA-AC9F-42FD-AB58-254BB9234DC1}"/>
      </w:docPartPr>
      <w:docPartBody>
        <w:p w:rsidR="00C75900" w:rsidRDefault="006223A7">
          <w:r w:rsidRPr="00540253">
            <w:rPr>
              <w:rStyle w:val="PlaceholderText"/>
            </w:rPr>
            <w:t>Choose an item.</w:t>
          </w:r>
        </w:p>
      </w:docPartBody>
    </w:docPart>
    <w:docPart>
      <w:docPartPr>
        <w:name w:val="66FB69E5D622477897F7F66C8605CF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505F99-6074-430D-9738-7636F86C940F}"/>
      </w:docPartPr>
      <w:docPartBody>
        <w:p w:rsidR="005616CE" w:rsidRDefault="00C75900" w:rsidP="00C75900">
          <w:pPr>
            <w:pStyle w:val="66FB69E5D622477897F7F66C8605CF3E"/>
          </w:pPr>
          <w:r w:rsidRPr="005402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9385FABE854E579E24CDA6AC78F0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424AD-D77C-4D65-9F7A-EE7570E3D496}"/>
      </w:docPartPr>
      <w:docPartBody>
        <w:p w:rsidR="005616CE" w:rsidRDefault="00C75900" w:rsidP="00C75900">
          <w:pPr>
            <w:pStyle w:val="0D9385FABE854E579E24CDA6AC78F0E3"/>
          </w:pPr>
          <w:r w:rsidRPr="005402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EDE09AFBA640BDAF801E6571B943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F66F67-AED0-4593-8167-D16A19B74178}"/>
      </w:docPartPr>
      <w:docPartBody>
        <w:p w:rsidR="005616CE" w:rsidRDefault="00C75900" w:rsidP="00C75900">
          <w:pPr>
            <w:pStyle w:val="46EDE09AFBA640BDAF801E6571B943BF"/>
          </w:pPr>
          <w:r w:rsidRPr="005402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15F6728FAB4F668AC07122A8A0B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C1A7EF-2C72-49C7-BFFC-2A1E9BB35FC8}"/>
      </w:docPartPr>
      <w:docPartBody>
        <w:p w:rsidR="005616CE" w:rsidRDefault="00C75900" w:rsidP="00C75900">
          <w:pPr>
            <w:pStyle w:val="2B15F6728FAB4F668AC07122A8A0BEBA"/>
          </w:pPr>
          <w:r w:rsidRPr="0054025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23A7"/>
    <w:rsid w:val="00396D0A"/>
    <w:rsid w:val="005616CE"/>
    <w:rsid w:val="005B2044"/>
    <w:rsid w:val="006223A7"/>
    <w:rsid w:val="00750F22"/>
    <w:rsid w:val="00754082"/>
    <w:rsid w:val="00790017"/>
    <w:rsid w:val="009A2125"/>
    <w:rsid w:val="00C75900"/>
    <w:rsid w:val="00DD5EDF"/>
    <w:rsid w:val="00E21DBB"/>
    <w:rsid w:val="00F80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75900"/>
    <w:rPr>
      <w:color w:val="808080"/>
    </w:rPr>
  </w:style>
  <w:style w:type="paragraph" w:customStyle="1" w:styleId="66FB69E5D622477897F7F66C8605CF3E">
    <w:name w:val="66FB69E5D622477897F7F66C8605CF3E"/>
    <w:rsid w:val="00C75900"/>
  </w:style>
  <w:style w:type="paragraph" w:customStyle="1" w:styleId="0D9385FABE854E579E24CDA6AC78F0E3">
    <w:name w:val="0D9385FABE854E579E24CDA6AC78F0E3"/>
    <w:rsid w:val="00C75900"/>
  </w:style>
  <w:style w:type="paragraph" w:customStyle="1" w:styleId="46EDE09AFBA640BDAF801E6571B943BF">
    <w:name w:val="46EDE09AFBA640BDAF801E6571B943BF"/>
    <w:rsid w:val="00C75900"/>
  </w:style>
  <w:style w:type="paragraph" w:customStyle="1" w:styleId="2B15F6728FAB4F668AC07122A8A0BEBA">
    <w:name w:val="2B15F6728FAB4F668AC07122A8A0BEBA"/>
    <w:rsid w:val="00C75900"/>
  </w:style>
  <w:style w:type="paragraph" w:customStyle="1" w:styleId="A497BF0D0E5B4A3B9FEE24406770A0952">
    <w:name w:val="A497BF0D0E5B4A3B9FEE24406770A0952"/>
    <w:rsid w:val="006223A7"/>
    <w:rPr>
      <w:rFonts w:ascii="Calibri" w:eastAsia="Calibri" w:hAnsi="Calibri" w:cs="Calibri"/>
      <w:color w:val="000000"/>
      <w:lang w:val="en-US" w:eastAsia="en-US"/>
    </w:rPr>
  </w:style>
  <w:style w:type="paragraph" w:customStyle="1" w:styleId="2610DBA089E748F3855F7C0690190A602">
    <w:name w:val="2610DBA089E748F3855F7C0690190A602"/>
    <w:rsid w:val="006223A7"/>
    <w:rPr>
      <w:rFonts w:ascii="Calibri" w:eastAsia="Calibri" w:hAnsi="Calibri" w:cs="Calibri"/>
      <w:color w:val="000000"/>
      <w:lang w:val="en-US" w:eastAsia="en-US"/>
    </w:rPr>
  </w:style>
  <w:style w:type="paragraph" w:customStyle="1" w:styleId="BDDFC762A5814AF59EEC232B3741FB5C2">
    <w:name w:val="BDDFC762A5814AF59EEC232B3741FB5C2"/>
    <w:rsid w:val="006223A7"/>
    <w:rPr>
      <w:rFonts w:ascii="Calibri" w:eastAsia="Calibri" w:hAnsi="Calibri" w:cs="Calibri"/>
      <w:color w:val="000000"/>
      <w:lang w:val="en-US" w:eastAsia="en-US"/>
    </w:rPr>
  </w:style>
  <w:style w:type="paragraph" w:customStyle="1" w:styleId="0EE6BCB0B6D44A4DA20EAF6A3DE3BEC62">
    <w:name w:val="0EE6BCB0B6D44A4DA20EAF6A3DE3BEC62"/>
    <w:rsid w:val="006223A7"/>
    <w:rPr>
      <w:rFonts w:ascii="Calibri" w:eastAsia="Calibri" w:hAnsi="Calibri" w:cs="Calibri"/>
      <w:color w:val="000000"/>
      <w:lang w:val="en-US" w:eastAsia="en-US"/>
    </w:rPr>
  </w:style>
  <w:style w:type="paragraph" w:customStyle="1" w:styleId="E718F077A7694A728064EDC8C4A007E92">
    <w:name w:val="E718F077A7694A728064EDC8C4A007E92"/>
    <w:rsid w:val="006223A7"/>
    <w:rPr>
      <w:rFonts w:ascii="Calibri" w:eastAsia="Calibri" w:hAnsi="Calibri" w:cs="Calibri"/>
      <w:color w:val="000000"/>
      <w:lang w:val="en-US" w:eastAsia="en-US"/>
    </w:rPr>
  </w:style>
  <w:style w:type="paragraph" w:customStyle="1" w:styleId="5280F80BEBDB47A490E5EAD0AB5F0F322">
    <w:name w:val="5280F80BEBDB47A490E5EAD0AB5F0F322"/>
    <w:rsid w:val="006223A7"/>
    <w:rPr>
      <w:rFonts w:ascii="Calibri" w:eastAsia="Calibri" w:hAnsi="Calibri" w:cs="Calibri"/>
      <w:color w:val="000000"/>
      <w:lang w:val="en-US" w:eastAsia="en-US"/>
    </w:rPr>
  </w:style>
  <w:style w:type="paragraph" w:customStyle="1" w:styleId="5D5655490E04450A94A71DEDE83733FC">
    <w:name w:val="5D5655490E04450A94A71DEDE83733FC"/>
    <w:rsid w:val="006223A7"/>
  </w:style>
  <w:style w:type="paragraph" w:customStyle="1" w:styleId="48BBBEDD7D7C4BB2821634096AC73772">
    <w:name w:val="48BBBEDD7D7C4BB2821634096AC73772"/>
    <w:rsid w:val="006223A7"/>
  </w:style>
  <w:style w:type="paragraph" w:customStyle="1" w:styleId="9A53FD4928794B5B9A132314FF0208BD">
    <w:name w:val="9A53FD4928794B5B9A132314FF0208BD"/>
    <w:rsid w:val="006223A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82EF65-0ADA-4C3A-BFCC-BCA63F5010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ther Account</dc:creator>
  <cp:lastModifiedBy>jesse.susada</cp:lastModifiedBy>
  <cp:revision>2</cp:revision>
  <cp:lastPrinted>2021-04-20T12:53:00Z</cp:lastPrinted>
  <dcterms:created xsi:type="dcterms:W3CDTF">2022-05-27T03:47:00Z</dcterms:created>
  <dcterms:modified xsi:type="dcterms:W3CDTF">2022-05-27T03:47:00Z</dcterms:modified>
</cp:coreProperties>
</file>